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6BEC" w14:textId="77777777" w:rsidR="00B57151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C7F6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3D260A5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Trulaske College of Business, University of Missouri</w:t>
      </w:r>
    </w:p>
    <w:p w14:paraId="7766DC2E" w14:textId="52185BF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Address: Room </w:t>
      </w:r>
      <w:r w:rsidR="00A05617">
        <w:rPr>
          <w:rFonts w:ascii="Times New Roman" w:hAnsi="Times New Roman" w:cs="Times New Roman"/>
          <w:sz w:val="24"/>
          <w:szCs w:val="24"/>
        </w:rPr>
        <w:t>417</w:t>
      </w:r>
      <w:r w:rsidRPr="000C7F68">
        <w:rPr>
          <w:rFonts w:ascii="Times New Roman" w:hAnsi="Times New Roman" w:cs="Times New Roman"/>
          <w:sz w:val="24"/>
          <w:szCs w:val="24"/>
        </w:rPr>
        <w:t>, Cornell hall, 700 Tiger Ave, Columbia, MO 65211</w:t>
      </w:r>
    </w:p>
    <w:p w14:paraId="4019BC3C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0C7F68">
          <w:rPr>
            <w:rStyle w:val="Hyperlink"/>
            <w:rFonts w:ascii="Times New Roman" w:hAnsi="Times New Roman" w:cs="Times New Roman"/>
            <w:sz w:val="24"/>
            <w:szCs w:val="24"/>
          </w:rPr>
          <w:t>mikenguyen@mail.missouri.edu</w:t>
        </w:r>
      </w:hyperlink>
    </w:p>
    <w:p w14:paraId="36571673" w14:textId="5D5DF987" w:rsidR="00D6239C" w:rsidRPr="000C7F68" w:rsidRDefault="00434AB8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bsite: </w:t>
      </w:r>
      <w:hyperlink r:id="rId9" w:history="1">
        <w:r w:rsidRPr="00434AB8">
          <w:rPr>
            <w:rStyle w:val="Hyperlink"/>
            <w:rFonts w:ascii="Times New Roman" w:hAnsi="Times New Roman" w:cs="Times New Roman"/>
            <w:sz w:val="24"/>
            <w:szCs w:val="24"/>
          </w:rPr>
          <w:t>mikenguyen.net</w:t>
        </w:r>
        <w:r w:rsidRPr="00434AB8">
          <w:rPr>
            <w:rStyle w:val="Hyperlink"/>
            <w:rFonts w:ascii="Times New Roman" w:hAnsi="Times New Roman" w:cs="Times New Roman"/>
            <w:sz w:val="24"/>
            <w:szCs w:val="24"/>
          </w:rPr>
          <w:t>l</w:t>
        </w:r>
        <w:r w:rsidRPr="00434AB8">
          <w:rPr>
            <w:rStyle w:val="Hyperlink"/>
            <w:rFonts w:ascii="Times New Roman" w:hAnsi="Times New Roman" w:cs="Times New Roman"/>
            <w:sz w:val="24"/>
            <w:szCs w:val="24"/>
          </w:rPr>
          <w:t>ify.app</w:t>
        </w:r>
      </w:hyperlink>
    </w:p>
    <w:p w14:paraId="46050CA6" w14:textId="77777777" w:rsidR="00A87295" w:rsidRPr="000C7F68" w:rsidRDefault="00D6239C" w:rsidP="00866265">
      <w:pPr>
        <w:pBdr>
          <w:bar w:val="single" w:sz="4" w:color="auto"/>
        </w:pBd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C31219" w14:textId="77777777" w:rsidR="00D6239C" w:rsidRPr="000C7F68" w:rsidRDefault="00D6239C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EDUCATION</w:t>
      </w:r>
    </w:p>
    <w:p w14:paraId="389A2219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8"/>
        <w:gridCol w:w="4712"/>
        <w:gridCol w:w="2340"/>
        <w:gridCol w:w="1440"/>
      </w:tblGrid>
      <w:tr w:rsidR="00EB340A" w:rsidRPr="000C7F68" w14:paraId="1AFBC0D2" w14:textId="77777777" w:rsidTr="006929CD">
        <w:trPr>
          <w:trHeight w:val="1234"/>
        </w:trPr>
        <w:tc>
          <w:tcPr>
            <w:tcW w:w="464" w:type="pct"/>
          </w:tcPr>
          <w:p w14:paraId="0C1AEAD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517" w:type="pct"/>
          </w:tcPr>
          <w:p w14:paraId="7FAFA75F" w14:textId="309B800B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5C47F45E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: Marketing</w:t>
            </w:r>
          </w:p>
          <w:p w14:paraId="4F76B255" w14:textId="79A7B9C1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  <w:p w14:paraId="04CE8464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Proposal Defended: </w:t>
            </w:r>
          </w:p>
          <w:p w14:paraId="01B9996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</w:tcPr>
          <w:p w14:paraId="7CDCB77E" w14:textId="227BA012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53BF6EC1" w14:textId="0B4543A6" w:rsidR="006929CD" w:rsidRDefault="00BD7DAD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2023 </w:t>
            </w:r>
          </w:p>
          <w:p w14:paraId="483E597C" w14:textId="3B0BEE3D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(Expected)</w:t>
            </w:r>
          </w:p>
        </w:tc>
      </w:tr>
      <w:tr w:rsidR="00EB340A" w:rsidRPr="000C7F68" w14:paraId="1E179136" w14:textId="77777777" w:rsidTr="006929CD">
        <w:trPr>
          <w:trHeight w:val="1234"/>
        </w:trPr>
        <w:tc>
          <w:tcPr>
            <w:tcW w:w="464" w:type="pct"/>
          </w:tcPr>
          <w:p w14:paraId="569DA81D" w14:textId="3E6D8C76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S</w:t>
            </w:r>
          </w:p>
        </w:tc>
        <w:tc>
          <w:tcPr>
            <w:tcW w:w="2517" w:type="pct"/>
          </w:tcPr>
          <w:p w14:paraId="0DDF1C78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B340A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250" w:type="pct"/>
          </w:tcPr>
          <w:p w14:paraId="3E7750F3" w14:textId="29ECC650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02695612" w14:textId="618FE540" w:rsidR="00EB340A" w:rsidRPr="000C7F68" w:rsidRDefault="00BD7DAD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B340A" w:rsidRPr="000C7F68" w14:paraId="22D00F5C" w14:textId="77777777" w:rsidTr="006929CD">
        <w:trPr>
          <w:trHeight w:val="833"/>
        </w:trPr>
        <w:tc>
          <w:tcPr>
            <w:tcW w:w="464" w:type="pct"/>
          </w:tcPr>
          <w:p w14:paraId="4720E971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517" w:type="pct"/>
          </w:tcPr>
          <w:p w14:paraId="54A873E2" w14:textId="5883DB7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</w:tcPr>
          <w:p w14:paraId="37A4C85B" w14:textId="72FE8F6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769" w:type="pct"/>
          </w:tcPr>
          <w:p w14:paraId="5E169146" w14:textId="3A786418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0C7F68" w14:paraId="2217430A" w14:textId="77777777" w:rsidTr="006929CD">
        <w:trPr>
          <w:trHeight w:val="817"/>
        </w:trPr>
        <w:tc>
          <w:tcPr>
            <w:tcW w:w="464" w:type="pct"/>
          </w:tcPr>
          <w:p w14:paraId="22EA099A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B.B.A</w:t>
            </w:r>
          </w:p>
        </w:tc>
        <w:tc>
          <w:tcPr>
            <w:tcW w:w="2517" w:type="pct"/>
          </w:tcPr>
          <w:p w14:paraId="077F0FDF" w14:textId="0F291096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0E8CE398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  <w:r w:rsidR="006929CD">
              <w:rPr>
                <w:rFonts w:ascii="Times New Roman" w:hAnsi="Times New Roman" w:cs="Times New Roman"/>
                <w:sz w:val="24"/>
                <w:szCs w:val="24"/>
              </w:rPr>
              <w:t xml:space="preserve"> (Magna Cum Laude with Honor)</w:t>
            </w:r>
          </w:p>
        </w:tc>
        <w:tc>
          <w:tcPr>
            <w:tcW w:w="1250" w:type="pct"/>
          </w:tcPr>
          <w:p w14:paraId="7316F386" w14:textId="36058C65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769" w:type="pct"/>
          </w:tcPr>
          <w:p w14:paraId="35FC10A4" w14:textId="31226069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717399D7" w14:textId="77777777" w:rsidR="00B459AF" w:rsidRPr="000C7F68" w:rsidRDefault="00B459AF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0C7F68" w:rsidRDefault="00A87295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RESEARCH INTEREST</w:t>
      </w:r>
    </w:p>
    <w:p w14:paraId="432985E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0C7F68" w14:paraId="2B30359F" w14:textId="77777777" w:rsidTr="004F4DC2">
        <w:tc>
          <w:tcPr>
            <w:tcW w:w="2155" w:type="dxa"/>
          </w:tcPr>
          <w:p w14:paraId="2B0298CE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791FB0F9" w:rsidR="004B6F59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Equity,</w:t>
            </w:r>
            <w:r w:rsidR="00335E55">
              <w:rPr>
                <w:rFonts w:ascii="Times New Roman" w:hAnsi="Times New Roman" w:cs="Times New Roman"/>
                <w:sz w:val="24"/>
                <w:szCs w:val="24"/>
              </w:rPr>
              <w:t xml:space="preserve"> Branding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08F3F45B" w14:textId="77777777" w:rsidTr="004F4DC2">
        <w:tc>
          <w:tcPr>
            <w:tcW w:w="2155" w:type="dxa"/>
          </w:tcPr>
          <w:p w14:paraId="7385D6EC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EC80FAA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Generated Content,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, Social Media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Advertising, Celebrity/Influencer Endorsement</w:t>
            </w:r>
          </w:p>
          <w:p w14:paraId="531FE07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16B7436B" w14:textId="77777777" w:rsidTr="004F4DC2">
        <w:tc>
          <w:tcPr>
            <w:tcW w:w="2155" w:type="dxa"/>
          </w:tcPr>
          <w:p w14:paraId="11F1EB7A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1080A1F2" w:rsidR="0038728E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onometrics, Machine Learning, Text Mining</w:t>
            </w:r>
            <w:r w:rsidR="00335E5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821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 xml:space="preserve">Bayesian Analysis, </w:t>
            </w:r>
            <w:r w:rsidR="00B04888">
              <w:rPr>
                <w:rFonts w:ascii="Times New Roman" w:hAnsi="Times New Roman" w:cs="Times New Roman"/>
                <w:sz w:val="24"/>
                <w:szCs w:val="24"/>
              </w:rPr>
              <w:t xml:space="preserve">Meta-Analysis, 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Network Analysis</w:t>
            </w:r>
          </w:p>
        </w:tc>
      </w:tr>
    </w:tbl>
    <w:p w14:paraId="6CB8F068" w14:textId="71F4B721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CONFER</w:t>
      </w:r>
      <w:r w:rsidR="00F90C8D">
        <w:rPr>
          <w:rFonts w:cs="Times New Roman"/>
        </w:rPr>
        <w:t>E</w:t>
      </w:r>
      <w:r w:rsidRPr="000C7F68">
        <w:rPr>
          <w:rFonts w:cs="Times New Roman"/>
        </w:rPr>
        <w:t>NCE PRESENTATIONS</w:t>
      </w:r>
    </w:p>
    <w:p w14:paraId="0DEBB50E" w14:textId="2A97BDE4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A5C9372" w14:textId="487BBA45" w:rsidR="000552BC" w:rsidRDefault="000552BC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guyen, Mike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403733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 xml:space="preserve">) “Brand Equity and Virality: An Integrative Model,” </w:t>
      </w:r>
      <w:r w:rsidRPr="0040373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MAC </w:t>
      </w:r>
      <w:r w:rsidR="00403733" w:rsidRPr="00403733">
        <w:rPr>
          <w:rFonts w:ascii="Times New Roman" w:hAnsi="Times New Roman" w:cs="Times New Roman"/>
          <w:bCs/>
          <w:i/>
          <w:iCs/>
          <w:sz w:val="24"/>
          <w:szCs w:val="24"/>
        </w:rPr>
        <w:t>Annual Conference</w:t>
      </w:r>
      <w:r w:rsidR="00403733">
        <w:rPr>
          <w:rFonts w:ascii="Times New Roman" w:hAnsi="Times New Roman" w:cs="Times New Roman"/>
          <w:bCs/>
          <w:sz w:val="24"/>
          <w:szCs w:val="24"/>
        </w:rPr>
        <w:t>, Madrid, Spain, May 25-28.</w:t>
      </w:r>
    </w:p>
    <w:p w14:paraId="4DA5CE38" w14:textId="77777777" w:rsidR="00434AB8" w:rsidRDefault="00434AB8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45CF97A4" w14:textId="727941C7" w:rsidR="00860241" w:rsidRPr="000C7F68" w:rsidRDefault="00860241" w:rsidP="00860241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NFER</w:t>
      </w:r>
      <w:r>
        <w:rPr>
          <w:rFonts w:cs="Times New Roman"/>
        </w:rPr>
        <w:t>E</w:t>
      </w:r>
      <w:r w:rsidRPr="000C7F68">
        <w:rPr>
          <w:rFonts w:cs="Times New Roman"/>
        </w:rPr>
        <w:t xml:space="preserve">NCE </w:t>
      </w:r>
      <w:r>
        <w:rPr>
          <w:rFonts w:cs="Times New Roman"/>
        </w:rPr>
        <w:t>ATTENDANCE</w:t>
      </w:r>
    </w:p>
    <w:p w14:paraId="47F93AEE" w14:textId="77777777" w:rsidR="00860241" w:rsidRDefault="00860241" w:rsidP="00860241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F5699D2" w14:textId="7DFF7159" w:rsidR="00860241" w:rsidRDefault="00860241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860241">
        <w:rPr>
          <w:rFonts w:ascii="Times New Roman" w:hAnsi="Times New Roman" w:cs="Times New Roman"/>
          <w:bCs/>
          <w:i/>
          <w:iCs/>
          <w:sz w:val="24"/>
          <w:szCs w:val="24"/>
        </w:rPr>
        <w:t>2020 AMA Winter Academic Conferenc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>, San Diego, CA, Feb 14-16</w:t>
      </w:r>
    </w:p>
    <w:p w14:paraId="5BD66BD0" w14:textId="2ADDED56" w:rsidR="00860241" w:rsidRDefault="00860241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9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th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IM-AMA Sheth Foundation Doc</w:t>
      </w:r>
      <w:r w:rsidR="00F80598"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to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al </w:t>
      </w:r>
      <w:r w:rsidR="00F80598"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Consortium</w:t>
      </w:r>
      <w:r w:rsidR="00F80598">
        <w:rPr>
          <w:rFonts w:ascii="Times New Roman" w:hAnsi="Times New Roman" w:cs="Times New Roman"/>
          <w:bCs/>
          <w:sz w:val="24"/>
          <w:szCs w:val="24"/>
        </w:rPr>
        <w:t>, Bangalore, India, June 25-30, 2021</w:t>
      </w:r>
    </w:p>
    <w:p w14:paraId="6E9ADAFA" w14:textId="77777777" w:rsidR="00860241" w:rsidRPr="000552BC" w:rsidRDefault="00860241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8D8386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NORS, AWARDS, AND GRANTS</w:t>
      </w:r>
    </w:p>
    <w:p w14:paraId="225EC9E4" w14:textId="78A65F68" w:rsidR="00866265" w:rsidRPr="00866265" w:rsidRDefault="00866265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14:paraId="0D89A7B8" w14:textId="77777777" w:rsidTr="00866265">
        <w:tc>
          <w:tcPr>
            <w:tcW w:w="7915" w:type="dxa"/>
          </w:tcPr>
          <w:p w14:paraId="30CA2D1A" w14:textId="21A70D86" w:rsidR="00866265" w:rsidRP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7E1E" w14:paraId="579EE52E" w14:textId="77777777" w:rsidTr="00866265">
        <w:tc>
          <w:tcPr>
            <w:tcW w:w="7915" w:type="dxa"/>
          </w:tcPr>
          <w:p w14:paraId="75052778" w14:textId="55B68B3E" w:rsidR="00967E1E" w:rsidRDefault="00967E1E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</w:t>
            </w:r>
            <w:r w:rsidR="001669AF">
              <w:rPr>
                <w:rFonts w:ascii="Times New Roman" w:hAnsi="Times New Roman" w:cs="Times New Roman"/>
                <w:sz w:val="24"/>
                <w:szCs w:val="24"/>
              </w:rPr>
              <w:t>.D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hancement Fund Scholarship</w:t>
            </w:r>
          </w:p>
        </w:tc>
        <w:tc>
          <w:tcPr>
            <w:tcW w:w="1435" w:type="dxa"/>
          </w:tcPr>
          <w:p w14:paraId="61C82E23" w14:textId="1C81B143" w:rsidR="00967E1E" w:rsidRDefault="00967E1E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1638E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141939" w14:paraId="608EA933" w14:textId="77777777" w:rsidTr="00866265">
        <w:tc>
          <w:tcPr>
            <w:tcW w:w="7915" w:type="dxa"/>
          </w:tcPr>
          <w:p w14:paraId="57557B30" w14:textId="7985BAF3" w:rsidR="00141939" w:rsidRDefault="0014193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Ph.D. Enhancement Scholarship</w:t>
            </w:r>
          </w:p>
        </w:tc>
        <w:tc>
          <w:tcPr>
            <w:tcW w:w="1435" w:type="dxa"/>
          </w:tcPr>
          <w:p w14:paraId="0563CBD0" w14:textId="2DBFADC1" w:rsidR="00141939" w:rsidRDefault="0014193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80326A" w14:paraId="3FBC05BC" w14:textId="77777777" w:rsidTr="00866265">
        <w:tc>
          <w:tcPr>
            <w:tcW w:w="7915" w:type="dxa"/>
          </w:tcPr>
          <w:p w14:paraId="56E2F33B" w14:textId="0C814A14" w:rsidR="0080326A" w:rsidRPr="000E0E43" w:rsidRDefault="0080326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ymond and Susan Chen Trulaske COB International Ph.D. Scholarship</w:t>
            </w:r>
          </w:p>
        </w:tc>
        <w:tc>
          <w:tcPr>
            <w:tcW w:w="1435" w:type="dxa"/>
          </w:tcPr>
          <w:p w14:paraId="5B9A0B9A" w14:textId="4AE67BE9" w:rsidR="0080326A" w:rsidRPr="000E0E43" w:rsidRDefault="0080326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2021</w:t>
            </w:r>
          </w:p>
        </w:tc>
      </w:tr>
      <w:tr w:rsidR="000E0E43" w14:paraId="12288F8B" w14:textId="77777777" w:rsidTr="00866265">
        <w:tc>
          <w:tcPr>
            <w:tcW w:w="7915" w:type="dxa"/>
          </w:tcPr>
          <w:p w14:paraId="7AA68D4E" w14:textId="209E6EC3" w:rsidR="000E0E43" w:rsidRPr="000E0E43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E. Allen</w:t>
            </w:r>
            <w:r w:rsidR="000E0E43" w:rsidRPr="000E0E43">
              <w:rPr>
                <w:rFonts w:ascii="Times New Roman" w:hAnsi="Times New Roman" w:cs="Times New Roman"/>
                <w:sz w:val="24"/>
                <w:szCs w:val="24"/>
              </w:rPr>
              <w:t xml:space="preserve"> Slusher Graduate Scholarship</w:t>
            </w:r>
          </w:p>
        </w:tc>
        <w:tc>
          <w:tcPr>
            <w:tcW w:w="1435" w:type="dxa"/>
          </w:tcPr>
          <w:p w14:paraId="6287E351" w14:textId="6DAE598C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0E0E43" w14:paraId="005AAABD" w14:textId="77777777" w:rsidTr="00866265">
        <w:tc>
          <w:tcPr>
            <w:tcW w:w="7915" w:type="dxa"/>
          </w:tcPr>
          <w:p w14:paraId="3917774D" w14:textId="2ADF81B2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912E97E" w14:textId="77777777" w:rsidTr="00866265">
        <w:tc>
          <w:tcPr>
            <w:tcW w:w="7915" w:type="dxa"/>
          </w:tcPr>
          <w:p w14:paraId="3154D087" w14:textId="07E7D7DC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laske College of Business</w:t>
            </w:r>
            <w:r w:rsidR="008032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.D. Scholarship</w:t>
            </w:r>
          </w:p>
        </w:tc>
        <w:tc>
          <w:tcPr>
            <w:tcW w:w="1435" w:type="dxa"/>
          </w:tcPr>
          <w:p w14:paraId="1DD0A9E8" w14:textId="6F0BE487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39F9DEC2" w14:textId="77777777" w:rsidTr="00866265">
        <w:tc>
          <w:tcPr>
            <w:tcW w:w="7915" w:type="dxa"/>
          </w:tcPr>
          <w:p w14:paraId="0C772BCB" w14:textId="1B0D04C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08494B0C" w14:textId="77777777" w:rsidTr="00866265">
        <w:tc>
          <w:tcPr>
            <w:tcW w:w="7915" w:type="dxa"/>
          </w:tcPr>
          <w:p w14:paraId="125B1FAD" w14:textId="32CAE0FA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A278134" w14:textId="77777777" w:rsidTr="00866265">
        <w:tc>
          <w:tcPr>
            <w:tcW w:w="7915" w:type="dxa"/>
          </w:tcPr>
          <w:p w14:paraId="69A4E901" w14:textId="2D982612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866265" w14:paraId="1C398B7F" w14:textId="77777777" w:rsidTr="00866265">
        <w:tc>
          <w:tcPr>
            <w:tcW w:w="7915" w:type="dxa"/>
          </w:tcPr>
          <w:p w14:paraId="23D63209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7AD2D85A" w14:textId="77777777" w:rsidTr="00866265">
        <w:tc>
          <w:tcPr>
            <w:tcW w:w="7915" w:type="dxa"/>
          </w:tcPr>
          <w:p w14:paraId="559A7D47" w14:textId="6895078D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 of Delaware</w:t>
            </w:r>
          </w:p>
        </w:tc>
        <w:tc>
          <w:tcPr>
            <w:tcW w:w="1435" w:type="dxa"/>
          </w:tcPr>
          <w:p w14:paraId="22C50162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FB94C81" w14:textId="77777777" w:rsidTr="00866265">
        <w:tc>
          <w:tcPr>
            <w:tcW w:w="7915" w:type="dxa"/>
          </w:tcPr>
          <w:p w14:paraId="7211B633" w14:textId="64D6F88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866265" w14:paraId="55B3D2BE" w14:textId="77777777" w:rsidTr="00866265">
        <w:tc>
          <w:tcPr>
            <w:tcW w:w="7915" w:type="dxa"/>
          </w:tcPr>
          <w:p w14:paraId="405F9DFF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5ECC4A92" w14:textId="77777777" w:rsidTr="00866265">
        <w:tc>
          <w:tcPr>
            <w:tcW w:w="7915" w:type="dxa"/>
          </w:tcPr>
          <w:p w14:paraId="627DCBAC" w14:textId="3C478E89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81546B4" w14:textId="77777777" w:rsidTr="00866265">
        <w:tc>
          <w:tcPr>
            <w:tcW w:w="7915" w:type="dxa"/>
          </w:tcPr>
          <w:p w14:paraId="64347369" w14:textId="3C16920E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xcellence in Global Learning Medallion</w:t>
            </w:r>
          </w:p>
        </w:tc>
        <w:tc>
          <w:tcPr>
            <w:tcW w:w="1435" w:type="dxa"/>
          </w:tcPr>
          <w:p w14:paraId="4B3C6C58" w14:textId="72AD665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7482B189" w14:textId="77777777" w:rsidTr="00866265">
        <w:tc>
          <w:tcPr>
            <w:tcW w:w="7915" w:type="dxa"/>
          </w:tcPr>
          <w:p w14:paraId="3E12B0D4" w14:textId="10A3A2F5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6A2D9192" w14:textId="77777777" w:rsidTr="00866265">
        <w:tc>
          <w:tcPr>
            <w:tcW w:w="7915" w:type="dxa"/>
          </w:tcPr>
          <w:p w14:paraId="176B4FCA" w14:textId="1238D84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523A544A" w14:textId="77777777" w:rsidTr="00866265">
        <w:tc>
          <w:tcPr>
            <w:tcW w:w="7915" w:type="dxa"/>
          </w:tcPr>
          <w:p w14:paraId="50C1B692" w14:textId="012E4F6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lt Challenge FIU, 3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0A92574E" w14:textId="77777777" w:rsidTr="00866265">
        <w:tc>
          <w:tcPr>
            <w:tcW w:w="7915" w:type="dxa"/>
          </w:tcPr>
          <w:p w14:paraId="18D3E1F2" w14:textId="6BB09D51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y-Rodger Hersker Marketing Scholarship</w:t>
            </w:r>
          </w:p>
        </w:tc>
        <w:tc>
          <w:tcPr>
            <w:tcW w:w="1435" w:type="dxa"/>
          </w:tcPr>
          <w:p w14:paraId="138FB152" w14:textId="0A1A148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3BEBB9B6" w14:textId="77777777" w:rsidTr="00866265">
        <w:tc>
          <w:tcPr>
            <w:tcW w:w="7915" w:type="dxa"/>
          </w:tcPr>
          <w:p w14:paraId="333D67DE" w14:textId="4022D4E6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U 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Dean List</w:t>
            </w:r>
          </w:p>
        </w:tc>
        <w:tc>
          <w:tcPr>
            <w:tcW w:w="1435" w:type="dxa"/>
          </w:tcPr>
          <w:p w14:paraId="55C68511" w14:textId="5A1724C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437C9184" w14:textId="77777777" w:rsidTr="00866265">
        <w:tc>
          <w:tcPr>
            <w:tcW w:w="7915" w:type="dxa"/>
          </w:tcPr>
          <w:p w14:paraId="522E9DC1" w14:textId="4A0CDE24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E0E43" w14:paraId="3783D45E" w14:textId="77777777" w:rsidTr="00866265">
        <w:tc>
          <w:tcPr>
            <w:tcW w:w="7915" w:type="dxa"/>
          </w:tcPr>
          <w:p w14:paraId="2928B32B" w14:textId="201D52E2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0C7F68" w:rsidRDefault="000E0E4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0C7F68" w:rsidRDefault="00633D03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SKILLS</w:t>
      </w:r>
    </w:p>
    <w:p w14:paraId="3311E62A" w14:textId="77777777" w:rsidR="00633D03" w:rsidRPr="000C7F68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0B7AE7D" w14:textId="77777777" w:rsidR="00711D36" w:rsidRPr="000C7F68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Mathematical Programming: </w:t>
      </w:r>
      <w:r w:rsidR="002E1A5A" w:rsidRPr="000C7F68">
        <w:rPr>
          <w:rFonts w:ascii="Times New Roman" w:hAnsi="Times New Roman" w:cs="Times New Roman"/>
          <w:sz w:val="24"/>
          <w:szCs w:val="24"/>
        </w:rPr>
        <w:t xml:space="preserve">R, </w:t>
      </w:r>
      <w:r w:rsidR="003E7D5B" w:rsidRPr="000C7F68">
        <w:rPr>
          <w:rFonts w:ascii="Times New Roman" w:hAnsi="Times New Roman" w:cs="Times New Roman"/>
          <w:sz w:val="24"/>
          <w:szCs w:val="24"/>
        </w:rPr>
        <w:t>SAS</w:t>
      </w:r>
      <w:r w:rsidR="003E7D5B"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STATA</w:t>
      </w:r>
      <w:r w:rsidR="003E7D5B">
        <w:rPr>
          <w:rFonts w:ascii="Times New Roman" w:hAnsi="Times New Roman" w:cs="Times New Roman"/>
          <w:sz w:val="24"/>
          <w:szCs w:val="24"/>
        </w:rPr>
        <w:t xml:space="preserve">, </w:t>
      </w:r>
      <w:r w:rsidR="003E7D5B" w:rsidRPr="000C7F68">
        <w:rPr>
          <w:rFonts w:ascii="Times New Roman" w:hAnsi="Times New Roman" w:cs="Times New Roman"/>
          <w:sz w:val="24"/>
          <w:szCs w:val="24"/>
        </w:rPr>
        <w:t>SPSS</w:t>
      </w:r>
    </w:p>
    <w:p w14:paraId="15691110" w14:textId="6F9B5166" w:rsidR="008045BA" w:rsidRPr="008045BA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Computer Programming: </w:t>
      </w:r>
      <w:r w:rsidR="004B6F59">
        <w:rPr>
          <w:rFonts w:ascii="Times New Roman" w:hAnsi="Times New Roman" w:cs="Times New Roman"/>
          <w:sz w:val="24"/>
          <w:szCs w:val="24"/>
        </w:rPr>
        <w:t>Python</w:t>
      </w:r>
      <w:r w:rsidR="0080326A">
        <w:rPr>
          <w:rFonts w:ascii="Times New Roman" w:hAnsi="Times New Roman" w:cs="Times New Roman"/>
          <w:sz w:val="24"/>
          <w:szCs w:val="24"/>
        </w:rPr>
        <w:t>, NetLogo, Gephi</w:t>
      </w:r>
    </w:p>
    <w:p w14:paraId="31ADCFB5" w14:textId="6BA387BD" w:rsidR="0038728E" w:rsidRPr="00F90C8D" w:rsidRDefault="008045BA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base Management Programming: </w:t>
      </w:r>
      <w:r w:rsidR="000E318F">
        <w:rPr>
          <w:rFonts w:ascii="Times New Roman" w:hAnsi="Times New Roman" w:cs="Times New Roman"/>
          <w:sz w:val="24"/>
          <w:szCs w:val="24"/>
        </w:rPr>
        <w:t>NEO4j</w:t>
      </w:r>
      <w:r>
        <w:rPr>
          <w:rFonts w:ascii="Times New Roman" w:hAnsi="Times New Roman" w:cs="Times New Roman"/>
          <w:sz w:val="24"/>
          <w:szCs w:val="24"/>
        </w:rPr>
        <w:t>, MongoDB</w:t>
      </w:r>
    </w:p>
    <w:p w14:paraId="74063043" w14:textId="77777777" w:rsidR="00F90C8D" w:rsidRPr="000C7F68" w:rsidRDefault="00F90C8D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m: Final Cut Pro 10</w:t>
      </w:r>
    </w:p>
    <w:p w14:paraId="15B5BC0C" w14:textId="77777777" w:rsidR="00434AB8" w:rsidRPr="000624A9" w:rsidRDefault="00434AB8" w:rsidP="000624A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67C0CEF" w14:textId="6065DBBE" w:rsidR="0038728E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URSEW</w:t>
      </w:r>
      <w:r w:rsidR="00711D36" w:rsidRPr="000C7F68">
        <w:rPr>
          <w:rFonts w:cs="Times New Roman"/>
        </w:rPr>
        <w:t>OR</w:t>
      </w:r>
      <w:r w:rsidRPr="000C7F68">
        <w:rPr>
          <w:rFonts w:cs="Times New Roman"/>
        </w:rPr>
        <w:t>K</w:t>
      </w:r>
    </w:p>
    <w:p w14:paraId="7009145F" w14:textId="77777777" w:rsidR="000C7F68" w:rsidRPr="000C7F68" w:rsidRDefault="000C7F68" w:rsidP="00866265">
      <w:pPr>
        <w:spacing w:line="276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4"/>
        <w:gridCol w:w="2976"/>
      </w:tblGrid>
      <w:tr w:rsidR="00154D3F" w:rsidRPr="000C7F68" w14:paraId="0120A7A2" w14:textId="77777777" w:rsidTr="00154D3F">
        <w:tc>
          <w:tcPr>
            <w:tcW w:w="3410" w:type="pct"/>
          </w:tcPr>
          <w:p w14:paraId="3EF5C193" w14:textId="17D3CE3A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TING</w:t>
            </w:r>
          </w:p>
        </w:tc>
        <w:tc>
          <w:tcPr>
            <w:tcW w:w="1590" w:type="pct"/>
            <w:tcBorders>
              <w:left w:val="nil"/>
            </w:tcBorders>
          </w:tcPr>
          <w:p w14:paraId="750FFB17" w14:textId="4FFC55AD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154D3F" w:rsidRPr="000C7F68" w14:paraId="7EE183E6" w14:textId="77777777" w:rsidTr="00154D3F">
        <w:tc>
          <w:tcPr>
            <w:tcW w:w="3410" w:type="pct"/>
          </w:tcPr>
          <w:p w14:paraId="1601FC6B" w14:textId="77777777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1590" w:type="pct"/>
            <w:tcBorders>
              <w:left w:val="nil"/>
            </w:tcBorders>
          </w:tcPr>
          <w:p w14:paraId="653D61E5" w14:textId="77777777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0C7F68" w14:paraId="2A7B3E47" w14:textId="77777777" w:rsidTr="00154D3F">
        <w:tc>
          <w:tcPr>
            <w:tcW w:w="3410" w:type="pct"/>
          </w:tcPr>
          <w:p w14:paraId="62E702A1" w14:textId="76DA5181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Strategy (B2B)</w:t>
            </w:r>
          </w:p>
        </w:tc>
        <w:tc>
          <w:tcPr>
            <w:tcW w:w="1590" w:type="pct"/>
            <w:tcBorders>
              <w:left w:val="nil"/>
            </w:tcBorders>
          </w:tcPr>
          <w:p w14:paraId="535CCEED" w14:textId="443DFBE6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0C7F68" w14:paraId="3CB15767" w14:textId="77777777" w:rsidTr="00154D3F">
        <w:tc>
          <w:tcPr>
            <w:tcW w:w="3410" w:type="pct"/>
          </w:tcPr>
          <w:p w14:paraId="2637C137" w14:textId="1BF08C00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Strategy (B2C)</w:t>
            </w:r>
          </w:p>
        </w:tc>
        <w:tc>
          <w:tcPr>
            <w:tcW w:w="1590" w:type="pct"/>
            <w:tcBorders>
              <w:left w:val="nil"/>
            </w:tcBorders>
          </w:tcPr>
          <w:p w14:paraId="43FC2F5A" w14:textId="117407FE" w:rsidR="00154D3F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0C7F68" w14:paraId="69835E8E" w14:textId="77777777" w:rsidTr="00154D3F">
        <w:tc>
          <w:tcPr>
            <w:tcW w:w="3410" w:type="pct"/>
          </w:tcPr>
          <w:p w14:paraId="07ED993A" w14:textId="7FCF7ABE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1590" w:type="pct"/>
          </w:tcPr>
          <w:p w14:paraId="411BFB45" w14:textId="354C095F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0C7F68" w14:paraId="195377EC" w14:textId="77777777" w:rsidTr="00154D3F">
        <w:tc>
          <w:tcPr>
            <w:tcW w:w="3410" w:type="pct"/>
          </w:tcPr>
          <w:p w14:paraId="3955F2D3" w14:textId="2B406620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Models*</w:t>
            </w:r>
          </w:p>
        </w:tc>
        <w:tc>
          <w:tcPr>
            <w:tcW w:w="1590" w:type="pct"/>
          </w:tcPr>
          <w:p w14:paraId="31515C6C" w14:textId="194984D9" w:rsidR="00154D3F" w:rsidRPr="000E318F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rali Mantrala</w:t>
            </w:r>
          </w:p>
        </w:tc>
      </w:tr>
    </w:tbl>
    <w:p w14:paraId="7426AB37" w14:textId="68C70E99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54D3F" w14:paraId="068887B5" w14:textId="77777777" w:rsidTr="00154D3F">
        <w:tc>
          <w:tcPr>
            <w:tcW w:w="2500" w:type="pct"/>
          </w:tcPr>
          <w:p w14:paraId="5446C85B" w14:textId="7941438A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TATISTICS</w:t>
            </w:r>
          </w:p>
        </w:tc>
        <w:tc>
          <w:tcPr>
            <w:tcW w:w="2500" w:type="pct"/>
          </w:tcPr>
          <w:p w14:paraId="3A811ED4" w14:textId="70271A38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</w:tr>
      <w:tr w:rsidR="00154D3F" w14:paraId="6077D395" w14:textId="77777777" w:rsidTr="00154D3F">
        <w:tc>
          <w:tcPr>
            <w:tcW w:w="2500" w:type="pct"/>
          </w:tcPr>
          <w:p w14:paraId="3ECAD251" w14:textId="1907241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500" w:type="pct"/>
          </w:tcPr>
          <w:p w14:paraId="05F343AC" w14:textId="488667D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</w:tr>
      <w:tr w:rsidR="00154D3F" w14:paraId="09F57781" w14:textId="77777777" w:rsidTr="00154D3F">
        <w:tc>
          <w:tcPr>
            <w:tcW w:w="2500" w:type="pct"/>
          </w:tcPr>
          <w:p w14:paraId="6FFCDA83" w14:textId="6A92EEF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500" w:type="pct"/>
          </w:tcPr>
          <w:p w14:paraId="5257B632" w14:textId="173CF378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</w:tr>
      <w:tr w:rsidR="00154D3F" w14:paraId="5CF295AC" w14:textId="77777777" w:rsidTr="00154D3F">
        <w:tc>
          <w:tcPr>
            <w:tcW w:w="2500" w:type="pct"/>
          </w:tcPr>
          <w:p w14:paraId="28F65373" w14:textId="50134B6C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  <w:r w:rsidR="00944F1D">
              <w:rPr>
                <w:rFonts w:ascii="Times New Roman" w:hAnsi="Times New Roman" w:cs="Times New Roman"/>
                <w:sz w:val="24"/>
                <w:szCs w:val="24"/>
              </w:rPr>
              <w:t>emati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tistics</w:t>
            </w:r>
          </w:p>
        </w:tc>
        <w:tc>
          <w:tcPr>
            <w:tcW w:w="2500" w:type="pct"/>
          </w:tcPr>
          <w:p w14:paraId="0CEC367A" w14:textId="2605BE6F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</w:tr>
      <w:tr w:rsidR="00154D3F" w14:paraId="5CDDCC47" w14:textId="77777777" w:rsidTr="00154D3F">
        <w:tc>
          <w:tcPr>
            <w:tcW w:w="2500" w:type="pct"/>
          </w:tcPr>
          <w:p w14:paraId="06D5CF6A" w14:textId="5B637A0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ability Theory</w:t>
            </w:r>
          </w:p>
        </w:tc>
        <w:tc>
          <w:tcPr>
            <w:tcW w:w="2500" w:type="pct"/>
          </w:tcPr>
          <w:p w14:paraId="5382D2CC" w14:textId="6F39F27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mediate Macroeconomics</w:t>
            </w:r>
          </w:p>
        </w:tc>
      </w:tr>
      <w:tr w:rsidR="00154D3F" w14:paraId="4D6FBD17" w14:textId="77777777" w:rsidTr="00154D3F">
        <w:tc>
          <w:tcPr>
            <w:tcW w:w="2500" w:type="pct"/>
          </w:tcPr>
          <w:p w14:paraId="0EC5FDC6" w14:textId="422EAE7D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nalysis I, II, III</w:t>
            </w:r>
          </w:p>
        </w:tc>
        <w:tc>
          <w:tcPr>
            <w:tcW w:w="2500" w:type="pct"/>
          </w:tcPr>
          <w:p w14:paraId="5CA5530B" w14:textId="651BA04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</w:tr>
      <w:tr w:rsidR="00154D3F" w14:paraId="46563056" w14:textId="77777777" w:rsidTr="00154D3F">
        <w:tc>
          <w:tcPr>
            <w:tcW w:w="2500" w:type="pct"/>
          </w:tcPr>
          <w:p w14:paraId="719DBA00" w14:textId="5F6E0755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vival Analysis *</w:t>
            </w:r>
          </w:p>
        </w:tc>
        <w:tc>
          <w:tcPr>
            <w:tcW w:w="2500" w:type="pct"/>
          </w:tcPr>
          <w:p w14:paraId="4AF57A00" w14:textId="1D847DB3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</w:tr>
      <w:tr w:rsidR="00154D3F" w14:paraId="0CB76733" w14:textId="77777777" w:rsidTr="00154D3F">
        <w:tc>
          <w:tcPr>
            <w:tcW w:w="2500" w:type="pct"/>
          </w:tcPr>
          <w:p w14:paraId="0433DB0B" w14:textId="0278CF3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500" w:type="pct"/>
          </w:tcPr>
          <w:p w14:paraId="5466F44F" w14:textId="7B5152AC" w:rsidR="00154D3F" w:rsidRDefault="00B469E2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rix Theory *</w:t>
            </w:r>
          </w:p>
        </w:tc>
      </w:tr>
      <w:tr w:rsidR="00154D3F" w14:paraId="0CFA7840" w14:textId="77777777" w:rsidTr="00154D3F">
        <w:tc>
          <w:tcPr>
            <w:tcW w:w="2500" w:type="pct"/>
          </w:tcPr>
          <w:p w14:paraId="2AC5B4F0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DBB13FB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3F" w14:paraId="23749E99" w14:textId="77777777" w:rsidTr="00154D3F">
        <w:tc>
          <w:tcPr>
            <w:tcW w:w="2500" w:type="pct"/>
          </w:tcPr>
          <w:p w14:paraId="121ED3C4" w14:textId="2D377879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PROGRAMING</w:t>
            </w:r>
          </w:p>
        </w:tc>
        <w:tc>
          <w:tcPr>
            <w:tcW w:w="2500" w:type="pct"/>
          </w:tcPr>
          <w:p w14:paraId="43AEC97D" w14:textId="49A21399" w:rsidR="00154D3F" w:rsidRP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</w:t>
            </w:r>
          </w:p>
        </w:tc>
      </w:tr>
      <w:tr w:rsidR="00154D3F" w14:paraId="5040EAD4" w14:textId="77777777" w:rsidTr="00154D3F">
        <w:tc>
          <w:tcPr>
            <w:tcW w:w="2500" w:type="pct"/>
          </w:tcPr>
          <w:p w14:paraId="02006A9D" w14:textId="12C61F12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t-Based Modeling</w:t>
            </w:r>
          </w:p>
        </w:tc>
        <w:tc>
          <w:tcPr>
            <w:tcW w:w="2500" w:type="pct"/>
          </w:tcPr>
          <w:p w14:paraId="6506C859" w14:textId="6A0282EA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</w:p>
        </w:tc>
      </w:tr>
      <w:tr w:rsidR="00154D3F" w14:paraId="4065BFBA" w14:textId="77777777" w:rsidTr="00154D3F">
        <w:tc>
          <w:tcPr>
            <w:tcW w:w="2500" w:type="pct"/>
          </w:tcPr>
          <w:p w14:paraId="4042D362" w14:textId="47B212A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</w:p>
        </w:tc>
        <w:tc>
          <w:tcPr>
            <w:tcW w:w="2500" w:type="pct"/>
          </w:tcPr>
          <w:p w14:paraId="5EB427BF" w14:textId="4B498971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al Communication</w:t>
            </w:r>
          </w:p>
        </w:tc>
      </w:tr>
      <w:tr w:rsidR="00154D3F" w14:paraId="4C2F9ADD" w14:textId="77777777" w:rsidTr="00154D3F">
        <w:tc>
          <w:tcPr>
            <w:tcW w:w="2500" w:type="pct"/>
          </w:tcPr>
          <w:p w14:paraId="76114C91" w14:textId="23DDF93B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yzing Unstructured Data</w:t>
            </w:r>
          </w:p>
        </w:tc>
        <w:tc>
          <w:tcPr>
            <w:tcW w:w="2500" w:type="pct"/>
          </w:tcPr>
          <w:p w14:paraId="10B35E26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0285E1" w14:textId="77777777" w:rsidR="00154D3F" w:rsidRDefault="00154D3F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6D78C18" w14:textId="3C70A1F8" w:rsidR="00E0670B" w:rsidRDefault="00E0670B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0670B">
        <w:rPr>
          <w:rFonts w:ascii="Times New Roman" w:hAnsi="Times New Roman" w:cs="Times New Roman"/>
          <w:b/>
          <w:sz w:val="24"/>
          <w:szCs w:val="24"/>
        </w:rPr>
        <w:t>*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0670B">
        <w:rPr>
          <w:rFonts w:ascii="Times New Roman" w:hAnsi="Times New Roman" w:cs="Times New Roman"/>
          <w:b/>
          <w:sz w:val="24"/>
          <w:szCs w:val="24"/>
        </w:rPr>
        <w:t>Audit</w:t>
      </w:r>
    </w:p>
    <w:p w14:paraId="728EC4A5" w14:textId="77777777" w:rsidR="00633D03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A1AD963" w14:textId="77777777" w:rsidR="000C7F68" w:rsidRPr="000C7F68" w:rsidRDefault="000C7F68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WORK EXPERIENCE</w:t>
      </w:r>
    </w:p>
    <w:p w14:paraId="23129717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January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May 2019</w:t>
      </w:r>
    </w:p>
    <w:p w14:paraId="4239D5F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Assistant</w:t>
      </w:r>
    </w:p>
    <w:p w14:paraId="3FD1351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ated professor Bintong Chen in a graduate class -“Optimization and Spreadsheet Modeling.”</w:t>
      </w:r>
    </w:p>
    <w:p w14:paraId="57EEE2E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 xml:space="preserve">August 2018 – </w:t>
      </w:r>
      <w:r>
        <w:rPr>
          <w:rFonts w:ascii="Times New Roman" w:hAnsi="Times New Roman" w:cs="Times New Roman"/>
          <w:b/>
          <w:sz w:val="24"/>
          <w:szCs w:val="24"/>
        </w:rPr>
        <w:t>December 2019</w:t>
      </w:r>
    </w:p>
    <w:p w14:paraId="72E737A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asks required by the principal investigator. </w:t>
      </w:r>
    </w:p>
    <w:p w14:paraId="0AFD1F57" w14:textId="5BEC6FE0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ollec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etailed quality ratings for automobiles sold in the United States from the Consumer Reports magazine – each issue contained about 250 automobiles with 16 dimensions per car ranging </w:t>
      </w:r>
      <w:r w:rsidR="00D34832">
        <w:rPr>
          <w:rFonts w:ascii="Times New Roman" w:hAnsi="Times New Roman" w:cs="Times New Roman"/>
          <w:sz w:val="24"/>
          <w:szCs w:val="24"/>
        </w:rPr>
        <w:t xml:space="preserve">from </w:t>
      </w:r>
      <w:r w:rsidRPr="000C7F68">
        <w:rPr>
          <w:rFonts w:ascii="Times New Roman" w:hAnsi="Times New Roman" w:cs="Times New Roman"/>
          <w:sz w:val="24"/>
          <w:szCs w:val="24"/>
        </w:rPr>
        <w:t xml:space="preserve">5 previous years. </w:t>
      </w:r>
    </w:p>
    <w:p w14:paraId="2BA7FEA9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clean</w:t>
      </w:r>
      <w:r>
        <w:rPr>
          <w:rFonts w:ascii="Times New Roman" w:hAnsi="Times New Roman" w:cs="Times New Roman"/>
          <w:sz w:val="24"/>
          <w:szCs w:val="24"/>
        </w:rPr>
        <w:t>ed,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analyz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ata for professor</w:t>
      </w:r>
      <w:r>
        <w:rPr>
          <w:rFonts w:ascii="Times New Roman" w:hAnsi="Times New Roman" w:cs="Times New Roman"/>
          <w:sz w:val="24"/>
          <w:szCs w:val="24"/>
        </w:rPr>
        <w:t xml:space="preserve"> Hemant Kher</w:t>
      </w:r>
      <w:r w:rsidRPr="000C7F68">
        <w:rPr>
          <w:rFonts w:ascii="Times New Roman" w:hAnsi="Times New Roman" w:cs="Times New Roman"/>
          <w:sz w:val="24"/>
          <w:szCs w:val="24"/>
        </w:rPr>
        <w:t>’s research.</w:t>
      </w:r>
    </w:p>
    <w:p w14:paraId="66E159C2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Represen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promo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e radio station at 15+ Electronic Dance Music events. </w:t>
      </w:r>
    </w:p>
    <w:p w14:paraId="2BA55D19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intai</w:t>
      </w:r>
      <w:r>
        <w:rPr>
          <w:rFonts w:ascii="Times New Roman" w:hAnsi="Times New Roman" w:cs="Times New Roman"/>
          <w:sz w:val="24"/>
          <w:szCs w:val="24"/>
        </w:rPr>
        <w:t>n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ustomer relation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rough public events and social media. </w:t>
      </w:r>
    </w:p>
    <w:p w14:paraId="01F14142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Develop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new partner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of the radio with various vendors, and sponsors for the radio station.</w:t>
      </w:r>
    </w:p>
    <w:p w14:paraId="1E5264B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PROFESSIONAL AFFILIATIONS</w:t>
      </w:r>
    </w:p>
    <w:p w14:paraId="44AB5241" w14:textId="77777777" w:rsidR="002E1A5A" w:rsidRPr="000C7F68" w:rsidRDefault="002E1A5A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0C7F68" w14:paraId="1269442B" w14:textId="77777777" w:rsidTr="00711D36">
        <w:tc>
          <w:tcPr>
            <w:tcW w:w="6925" w:type="dxa"/>
          </w:tcPr>
          <w:p w14:paraId="7B7F5DE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0C7F6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0C7F68" w14:paraId="27386512" w14:textId="77777777" w:rsidTr="00711D36">
        <w:tc>
          <w:tcPr>
            <w:tcW w:w="6925" w:type="dxa"/>
          </w:tcPr>
          <w:p w14:paraId="6B68E934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711D36" w:rsidRPr="000C7F68" w14:paraId="0607CE3E" w14:textId="77777777" w:rsidTr="00711D36">
        <w:tc>
          <w:tcPr>
            <w:tcW w:w="6925" w:type="dxa"/>
          </w:tcPr>
          <w:p w14:paraId="398A3C8E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0C7F68" w14:paraId="63F323D5" w14:textId="77777777" w:rsidTr="00711D36">
        <w:tc>
          <w:tcPr>
            <w:tcW w:w="6925" w:type="dxa"/>
          </w:tcPr>
          <w:p w14:paraId="747FC443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7A2B513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711D36" w:rsidRPr="000C7F68" w:rsidSect="00711D36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3A852" w14:textId="77777777" w:rsidR="009435AC" w:rsidRDefault="009435AC" w:rsidP="0038728E">
      <w:pPr>
        <w:spacing w:after="0" w:line="240" w:lineRule="auto"/>
      </w:pPr>
      <w:r>
        <w:separator/>
      </w:r>
    </w:p>
  </w:endnote>
  <w:endnote w:type="continuationSeparator" w:id="0">
    <w:p w14:paraId="05532353" w14:textId="77777777" w:rsidR="009435AC" w:rsidRDefault="009435AC" w:rsidP="0038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C5ABD" w14:textId="77777777" w:rsidR="009435AC" w:rsidRDefault="009435AC" w:rsidP="0038728E">
      <w:pPr>
        <w:spacing w:after="0" w:line="240" w:lineRule="auto"/>
      </w:pPr>
      <w:r>
        <w:separator/>
      </w:r>
    </w:p>
  </w:footnote>
  <w:footnote w:type="continuationSeparator" w:id="0">
    <w:p w14:paraId="36C7D7E4" w14:textId="77777777" w:rsidR="009435AC" w:rsidRDefault="009435AC" w:rsidP="0038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565A" w14:textId="37E7FDC8" w:rsidR="0038728E" w:rsidRPr="00A45C5A" w:rsidRDefault="00154D3F" w:rsidP="00A45C5A">
    <w:pPr>
      <w:pStyle w:val="Header"/>
      <w:rPr>
        <w:rFonts w:ascii="Times New Roman" w:hAnsi="Times New Roman" w:cs="Times New Roman"/>
      </w:rPr>
    </w:pPr>
    <w:r>
      <w:t>June</w:t>
    </w:r>
    <w:r w:rsidR="00711D36">
      <w:t>, 20</w:t>
    </w:r>
    <w:r w:rsidR="00866265">
      <w:t>2</w:t>
    </w:r>
    <w:r w:rsidR="007C1DC7">
      <w:t>1</w:t>
    </w:r>
    <w:r w:rsidR="00A45C5A">
      <w:ptab w:relativeTo="margin" w:alignment="center" w:leader="none"/>
    </w:r>
    <w:r w:rsidR="00711D36">
      <w:tab/>
      <w:t>Mike Nguye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MqwFAJk7koctAAAA"/>
  </w:docVars>
  <w:rsids>
    <w:rsidRoot w:val="00D6239C"/>
    <w:rsid w:val="00051BE7"/>
    <w:rsid w:val="000552BC"/>
    <w:rsid w:val="000624A9"/>
    <w:rsid w:val="000C7F68"/>
    <w:rsid w:val="000D2C55"/>
    <w:rsid w:val="000E0E43"/>
    <w:rsid w:val="000E318F"/>
    <w:rsid w:val="00141939"/>
    <w:rsid w:val="00154D3F"/>
    <w:rsid w:val="001638E0"/>
    <w:rsid w:val="001669AF"/>
    <w:rsid w:val="001A3309"/>
    <w:rsid w:val="00204980"/>
    <w:rsid w:val="00247620"/>
    <w:rsid w:val="002E1A5A"/>
    <w:rsid w:val="00335E55"/>
    <w:rsid w:val="003610D9"/>
    <w:rsid w:val="003749A9"/>
    <w:rsid w:val="00380A13"/>
    <w:rsid w:val="003859A0"/>
    <w:rsid w:val="0038728E"/>
    <w:rsid w:val="003A39C2"/>
    <w:rsid w:val="003B21DC"/>
    <w:rsid w:val="003B751F"/>
    <w:rsid w:val="003E7D5B"/>
    <w:rsid w:val="00403733"/>
    <w:rsid w:val="004157E1"/>
    <w:rsid w:val="00434AB8"/>
    <w:rsid w:val="00440318"/>
    <w:rsid w:val="00497E9D"/>
    <w:rsid w:val="004B6F59"/>
    <w:rsid w:val="004C5935"/>
    <w:rsid w:val="004F4D38"/>
    <w:rsid w:val="004F4DC2"/>
    <w:rsid w:val="004F52BD"/>
    <w:rsid w:val="00554B46"/>
    <w:rsid w:val="00585ABD"/>
    <w:rsid w:val="005F17E2"/>
    <w:rsid w:val="005F4BD3"/>
    <w:rsid w:val="00625342"/>
    <w:rsid w:val="00633D03"/>
    <w:rsid w:val="0064594F"/>
    <w:rsid w:val="00665FEB"/>
    <w:rsid w:val="006929CD"/>
    <w:rsid w:val="006B586C"/>
    <w:rsid w:val="006D1A9A"/>
    <w:rsid w:val="00711D36"/>
    <w:rsid w:val="0074266A"/>
    <w:rsid w:val="007826E8"/>
    <w:rsid w:val="00797ABA"/>
    <w:rsid w:val="007C1DC7"/>
    <w:rsid w:val="007D66E7"/>
    <w:rsid w:val="0080326A"/>
    <w:rsid w:val="008045BA"/>
    <w:rsid w:val="008106BA"/>
    <w:rsid w:val="00860241"/>
    <w:rsid w:val="00866265"/>
    <w:rsid w:val="008C58C0"/>
    <w:rsid w:val="008F37CC"/>
    <w:rsid w:val="009435AC"/>
    <w:rsid w:val="00944F1D"/>
    <w:rsid w:val="00952325"/>
    <w:rsid w:val="00967E1E"/>
    <w:rsid w:val="0098212A"/>
    <w:rsid w:val="009E3679"/>
    <w:rsid w:val="00A05617"/>
    <w:rsid w:val="00A45C5A"/>
    <w:rsid w:val="00A87295"/>
    <w:rsid w:val="00AC1BFB"/>
    <w:rsid w:val="00B04888"/>
    <w:rsid w:val="00B401BB"/>
    <w:rsid w:val="00B459AF"/>
    <w:rsid w:val="00B469E2"/>
    <w:rsid w:val="00B57151"/>
    <w:rsid w:val="00BD7DAD"/>
    <w:rsid w:val="00BE1B30"/>
    <w:rsid w:val="00C016F2"/>
    <w:rsid w:val="00C71852"/>
    <w:rsid w:val="00C941DD"/>
    <w:rsid w:val="00CF5ADC"/>
    <w:rsid w:val="00D34832"/>
    <w:rsid w:val="00D6239C"/>
    <w:rsid w:val="00D773DC"/>
    <w:rsid w:val="00E0670B"/>
    <w:rsid w:val="00E26625"/>
    <w:rsid w:val="00EB340A"/>
    <w:rsid w:val="00EB6EEB"/>
    <w:rsid w:val="00ED0016"/>
    <w:rsid w:val="00EF2CA2"/>
    <w:rsid w:val="00F729C1"/>
    <w:rsid w:val="00F75B81"/>
    <w:rsid w:val="00F80598"/>
    <w:rsid w:val="00F90C8D"/>
    <w:rsid w:val="00F97243"/>
    <w:rsid w:val="00FE2872"/>
    <w:rsid w:val="00FF3A5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nguyen@mail.missouri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ikenguyen.netlify.app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7</TotalTime>
  <Pages>4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Nguyen, Mike (MU-Student)</cp:lastModifiedBy>
  <cp:revision>58</cp:revision>
  <dcterms:created xsi:type="dcterms:W3CDTF">2019-10-09T13:41:00Z</dcterms:created>
  <dcterms:modified xsi:type="dcterms:W3CDTF">2021-06-27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